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80" w:rightFromText="180" w:vertAnchor="text" w:horzAnchor="margin" w:tblpXSpec="center" w:tblpY="-269"/>
        <w:tblW w:w="11340" w:type="dxa"/>
        <w:tblLook w:val="04A0" w:firstRow="1" w:lastRow="0" w:firstColumn="1" w:lastColumn="0" w:noHBand="0" w:noVBand="1"/>
      </w:tblPr>
      <w:tblGrid>
        <w:gridCol w:w="2700"/>
        <w:gridCol w:w="2515"/>
        <w:gridCol w:w="2970"/>
        <w:gridCol w:w="3155"/>
      </w:tblGrid>
      <w:tr w:rsidR="00F51EE7" w:rsidRPr="001F5BD7" w14:paraId="2F9F1687" w14:textId="77777777" w:rsidTr="00DA4C3E">
        <w:tc>
          <w:tcPr>
            <w:tcW w:w="2700" w:type="dxa"/>
          </w:tcPr>
          <w:p w14:paraId="3FF7B7BA" w14:textId="77777777" w:rsidR="00F51EE7" w:rsidRPr="001F5BD7" w:rsidRDefault="00F51EE7" w:rsidP="001B09A0">
            <w:pPr>
              <w:jc w:val="center"/>
              <w:rPr>
                <w:b/>
              </w:rPr>
            </w:pPr>
            <w:bookmarkStart w:id="0" w:name="_GoBack"/>
            <w:bookmarkEnd w:id="0"/>
            <w:r w:rsidRPr="001F5BD7">
              <w:rPr>
                <w:b/>
              </w:rPr>
              <w:t>Action</w:t>
            </w:r>
          </w:p>
        </w:tc>
        <w:tc>
          <w:tcPr>
            <w:tcW w:w="2515" w:type="dxa"/>
          </w:tcPr>
          <w:p w14:paraId="1D5041F9" w14:textId="77777777" w:rsidR="00F51EE7" w:rsidRPr="001F5BD7" w:rsidRDefault="00F51EE7" w:rsidP="00F51EE7">
            <w:pPr>
              <w:jc w:val="center"/>
            </w:pPr>
            <w:r w:rsidRPr="001F5BD7">
              <w:rPr>
                <w:rFonts w:eastAsia="Times New Roman" w:cstheme="minorHAnsi"/>
                <w:b/>
                <w:sz w:val="24"/>
                <w:szCs w:val="24"/>
              </w:rPr>
              <w:t>EDGRANTS</w:t>
            </w:r>
          </w:p>
        </w:tc>
        <w:tc>
          <w:tcPr>
            <w:tcW w:w="6125" w:type="dxa"/>
            <w:gridSpan w:val="2"/>
          </w:tcPr>
          <w:p w14:paraId="2AFFBA69" w14:textId="77777777" w:rsidR="00F51EE7" w:rsidRPr="001F5BD7" w:rsidRDefault="00F51EE7" w:rsidP="00F51EE7">
            <w:pPr>
              <w:jc w:val="center"/>
            </w:pPr>
            <w:r w:rsidRPr="001F5BD7">
              <w:rPr>
                <w:rFonts w:eastAsia="Times New Roman" w:cstheme="minorHAnsi"/>
                <w:b/>
                <w:sz w:val="24"/>
                <w:szCs w:val="24"/>
              </w:rPr>
              <w:t>ISAs</w:t>
            </w:r>
          </w:p>
        </w:tc>
      </w:tr>
      <w:tr w:rsidR="00F51EE7" w:rsidRPr="001F5BD7" w14:paraId="1946241A" w14:textId="77777777" w:rsidTr="00DA4C3E">
        <w:tc>
          <w:tcPr>
            <w:tcW w:w="2700" w:type="dxa"/>
          </w:tcPr>
          <w:p w14:paraId="052FFE5B" w14:textId="77777777" w:rsidR="00F51EE7" w:rsidRPr="001F5BD7" w:rsidRDefault="00F51EE7" w:rsidP="00F51EE7">
            <w:pPr>
              <w:jc w:val="center"/>
              <w:rPr>
                <w:b/>
              </w:rPr>
            </w:pPr>
          </w:p>
        </w:tc>
        <w:tc>
          <w:tcPr>
            <w:tcW w:w="2515" w:type="dxa"/>
          </w:tcPr>
          <w:p w14:paraId="1D3D9D36" w14:textId="77777777" w:rsidR="00F51EE7" w:rsidRPr="001F5BD7" w:rsidRDefault="00F51EE7" w:rsidP="00F51EE7">
            <w:pPr>
              <w:jc w:val="center"/>
              <w:rPr>
                <w:rFonts w:eastAsia="Times New Roman" w:cstheme="minorHAnsi"/>
                <w:b/>
                <w:sz w:val="24"/>
                <w:szCs w:val="24"/>
              </w:rPr>
            </w:pPr>
            <w:r w:rsidRPr="001F5BD7">
              <w:rPr>
                <w:rFonts w:eastAsia="Times New Roman" w:cstheme="minorHAnsi"/>
                <w:b/>
                <w:sz w:val="24"/>
                <w:szCs w:val="24"/>
              </w:rPr>
              <w:t>State/Federal/Trust Accounts</w:t>
            </w:r>
          </w:p>
        </w:tc>
        <w:tc>
          <w:tcPr>
            <w:tcW w:w="2970" w:type="dxa"/>
          </w:tcPr>
          <w:p w14:paraId="5FC4E447" w14:textId="77777777" w:rsidR="00F51EE7" w:rsidRPr="001F5BD7" w:rsidRDefault="00F51EE7" w:rsidP="00F51EE7">
            <w:pPr>
              <w:jc w:val="center"/>
            </w:pPr>
            <w:r w:rsidRPr="001F5BD7">
              <w:rPr>
                <w:rFonts w:eastAsia="Times New Roman" w:cstheme="minorHAnsi"/>
                <w:b/>
                <w:sz w:val="24"/>
                <w:szCs w:val="24"/>
              </w:rPr>
              <w:t>State Account</w:t>
            </w:r>
          </w:p>
        </w:tc>
        <w:tc>
          <w:tcPr>
            <w:tcW w:w="3155" w:type="dxa"/>
          </w:tcPr>
          <w:p w14:paraId="1F765275" w14:textId="77777777" w:rsidR="00F51EE7" w:rsidRPr="001F5BD7" w:rsidRDefault="00F51EE7" w:rsidP="00F51EE7">
            <w:pPr>
              <w:jc w:val="center"/>
            </w:pPr>
            <w:r w:rsidRPr="001F5BD7">
              <w:rPr>
                <w:rFonts w:eastAsia="Times New Roman" w:cstheme="minorHAnsi"/>
                <w:b/>
                <w:sz w:val="24"/>
                <w:szCs w:val="24"/>
              </w:rPr>
              <w:t>Federal or Trust Account</w:t>
            </w:r>
          </w:p>
        </w:tc>
      </w:tr>
      <w:tr w:rsidR="00F51EE7" w:rsidRPr="001F5BD7" w14:paraId="1C595FF4" w14:textId="77777777" w:rsidTr="00DA4C3E">
        <w:trPr>
          <w:trHeight w:val="890"/>
        </w:trPr>
        <w:tc>
          <w:tcPr>
            <w:tcW w:w="2700" w:type="dxa"/>
          </w:tcPr>
          <w:p w14:paraId="32E3CBDE" w14:textId="77777777" w:rsidR="00F51EE7" w:rsidRPr="001F5BD7" w:rsidRDefault="00F51EE7" w:rsidP="00F51EE7">
            <w:r>
              <w:t>There is a s</w:t>
            </w:r>
            <w:r w:rsidRPr="001F5BD7">
              <w:t xml:space="preserve">ignificant change in </w:t>
            </w:r>
            <w:r w:rsidRPr="001F5BD7">
              <w:rPr>
                <w:u w:val="single"/>
              </w:rPr>
              <w:t>program objectives</w:t>
            </w:r>
            <w:r>
              <w:rPr>
                <w:u w:val="single"/>
              </w:rPr>
              <w:t>.</w:t>
            </w:r>
          </w:p>
        </w:tc>
        <w:tc>
          <w:tcPr>
            <w:tcW w:w="2515" w:type="dxa"/>
          </w:tcPr>
          <w:p w14:paraId="6810D5FE" w14:textId="77777777" w:rsidR="00F51EE7" w:rsidRPr="001F5BD7" w:rsidRDefault="00F51EE7" w:rsidP="00F51EE7">
            <w:r w:rsidRPr="001F5BD7">
              <w:t xml:space="preserve">EdGrants amendment </w:t>
            </w:r>
            <w:r w:rsidRPr="00F51EE7">
              <w:rPr>
                <w:u w:val="single"/>
              </w:rPr>
              <w:t>required.</w:t>
            </w:r>
          </w:p>
        </w:tc>
        <w:tc>
          <w:tcPr>
            <w:tcW w:w="6125" w:type="dxa"/>
            <w:gridSpan w:val="2"/>
          </w:tcPr>
          <w:p w14:paraId="68EE6303" w14:textId="77777777" w:rsidR="00F51EE7" w:rsidRPr="001F5BD7" w:rsidRDefault="00F51EE7" w:rsidP="00F51EE7">
            <w:pPr>
              <w:jc w:val="center"/>
            </w:pPr>
            <w:r w:rsidRPr="001F5BD7">
              <w:t xml:space="preserve">ISA amendment </w:t>
            </w:r>
            <w:r w:rsidRPr="001F5BD7">
              <w:rPr>
                <w:u w:val="single"/>
              </w:rPr>
              <w:t>required</w:t>
            </w:r>
            <w:r>
              <w:rPr>
                <w:u w:val="single"/>
              </w:rPr>
              <w:t>.</w:t>
            </w:r>
          </w:p>
        </w:tc>
      </w:tr>
      <w:tr w:rsidR="00F51EE7" w:rsidRPr="001F5BD7" w14:paraId="7DB87392" w14:textId="77777777" w:rsidTr="00696AEC">
        <w:trPr>
          <w:trHeight w:val="2420"/>
        </w:trPr>
        <w:tc>
          <w:tcPr>
            <w:tcW w:w="2700" w:type="dxa"/>
          </w:tcPr>
          <w:p w14:paraId="2BC2E2C4" w14:textId="77777777" w:rsidR="00F51EE7" w:rsidRPr="001F5BD7" w:rsidRDefault="00F51EE7" w:rsidP="00F51EE7">
            <w:r w:rsidRPr="001F5BD7">
              <w:t>An increase or decrease in the total amount of the grant</w:t>
            </w:r>
            <w:r>
              <w:t xml:space="preserve"> award.</w:t>
            </w:r>
          </w:p>
        </w:tc>
        <w:tc>
          <w:tcPr>
            <w:tcW w:w="2515" w:type="dxa"/>
          </w:tcPr>
          <w:p w14:paraId="6E824BD9" w14:textId="77777777" w:rsidR="00F51EE7" w:rsidRPr="001F5BD7" w:rsidRDefault="00F51EE7" w:rsidP="00F51EE7">
            <w:r w:rsidRPr="001F5BD7">
              <w:t xml:space="preserve">EdGrants amendment </w:t>
            </w:r>
            <w:r w:rsidRPr="00F51EE7">
              <w:rPr>
                <w:u w:val="single"/>
              </w:rPr>
              <w:t>required.</w:t>
            </w:r>
          </w:p>
        </w:tc>
        <w:tc>
          <w:tcPr>
            <w:tcW w:w="2970" w:type="dxa"/>
          </w:tcPr>
          <w:p w14:paraId="17A4AB16" w14:textId="77777777" w:rsidR="00F51EE7" w:rsidRDefault="00F51EE7" w:rsidP="00F51EE7">
            <w:pPr>
              <w:spacing w:before="100" w:beforeAutospacing="1" w:after="100" w:afterAutospacing="1"/>
            </w:pPr>
            <w:r w:rsidRPr="001F5BD7">
              <w:t xml:space="preserve">ISA amendment </w:t>
            </w:r>
            <w:r w:rsidRPr="001F5BD7">
              <w:rPr>
                <w:u w:val="single"/>
              </w:rPr>
              <w:t>required</w:t>
            </w:r>
            <w:r w:rsidRPr="001F5BD7">
              <w:t xml:space="preserve"> when the</w:t>
            </w:r>
            <w:r>
              <w:t xml:space="preserve"> grant total has changed.</w:t>
            </w:r>
          </w:p>
          <w:p w14:paraId="23442A29" w14:textId="77777777" w:rsidR="00F51EE7" w:rsidRPr="001F5BD7" w:rsidRDefault="00F51EE7" w:rsidP="00FF4E80">
            <w:pPr>
              <w:spacing w:before="100" w:beforeAutospacing="1" w:after="100" w:afterAutospacing="1"/>
            </w:pPr>
            <w:r w:rsidRPr="001F5BD7">
              <w:t>DESE will approve the ISA amendment and grantee will process budget transfer (BGTS) in MMARS.</w:t>
            </w:r>
            <w:r w:rsidR="00FF4E80">
              <w:t xml:space="preserve">  </w:t>
            </w:r>
            <w:r w:rsidR="00FF4E80" w:rsidRPr="00FF4E80">
              <w:rPr>
                <w:b/>
              </w:rPr>
              <w:t>C</w:t>
            </w:r>
            <w:r w:rsidR="00FF4E80">
              <w:rPr>
                <w:b/>
              </w:rPr>
              <w:t xml:space="preserve">olleges need to contact ANF to approve </w:t>
            </w:r>
            <w:r w:rsidR="00FF4E80" w:rsidRPr="00FF4E80">
              <w:rPr>
                <w:b/>
              </w:rPr>
              <w:t xml:space="preserve">BGTS </w:t>
            </w:r>
            <w:r w:rsidR="00FF4E80">
              <w:rPr>
                <w:b/>
              </w:rPr>
              <w:t>in MMARS</w:t>
            </w:r>
            <w:r w:rsidR="00FF4E80" w:rsidRPr="00FF4E80">
              <w:rPr>
                <w:b/>
              </w:rPr>
              <w:t>.</w:t>
            </w:r>
            <w:r w:rsidR="00FF4E80">
              <w:t xml:space="preserve">  Houses of Corrections can approve BGTS without ANF approval.</w:t>
            </w:r>
          </w:p>
        </w:tc>
        <w:tc>
          <w:tcPr>
            <w:tcW w:w="3155" w:type="dxa"/>
          </w:tcPr>
          <w:p w14:paraId="09121F18" w14:textId="77777777" w:rsidR="00F51EE7" w:rsidRDefault="00DA4C3E" w:rsidP="00DA4C3E">
            <w:pPr>
              <w:spacing w:before="100" w:beforeAutospacing="1" w:after="100" w:afterAutospacing="1"/>
            </w:pPr>
            <w:r>
              <w:t>I</w:t>
            </w:r>
            <w:r w:rsidR="00F51EE7" w:rsidRPr="001F5BD7">
              <w:t xml:space="preserve">SA amendment </w:t>
            </w:r>
            <w:r w:rsidR="00F51EE7" w:rsidRPr="001F5BD7">
              <w:rPr>
                <w:u w:val="single"/>
              </w:rPr>
              <w:t>required</w:t>
            </w:r>
            <w:r w:rsidR="00F51EE7" w:rsidRPr="001F5BD7">
              <w:t xml:space="preserve"> when the</w:t>
            </w:r>
            <w:r w:rsidR="00F51EE7">
              <w:t xml:space="preserve"> grant total has changed.</w:t>
            </w:r>
            <w:r w:rsidR="00F51EE7" w:rsidRPr="001F5BD7">
              <w:t xml:space="preserve">  Fringe and indirect costs may need to be adjusted as well.</w:t>
            </w:r>
          </w:p>
          <w:p w14:paraId="173F980A" w14:textId="77777777" w:rsidR="00F51EE7" w:rsidRPr="001F5BD7" w:rsidRDefault="00C0261E" w:rsidP="00DA4C3E">
            <w:pPr>
              <w:spacing w:before="100" w:beforeAutospacing="1" w:after="100" w:afterAutospacing="1"/>
            </w:pPr>
            <w:r>
              <w:t xml:space="preserve">No budget transfer (BGTS) </w:t>
            </w:r>
            <w:r w:rsidR="00FF4E80">
              <w:t xml:space="preserve">needed </w:t>
            </w:r>
            <w:r>
              <w:t>in MMARS, ISA paperwork needed for DESE file.</w:t>
            </w:r>
          </w:p>
        </w:tc>
      </w:tr>
      <w:tr w:rsidR="00F51EE7" w:rsidRPr="001F5BD7" w14:paraId="61AD0782" w14:textId="77777777" w:rsidTr="00696AEC">
        <w:trPr>
          <w:trHeight w:val="3590"/>
        </w:trPr>
        <w:tc>
          <w:tcPr>
            <w:tcW w:w="2700" w:type="dxa"/>
          </w:tcPr>
          <w:p w14:paraId="2836B43B" w14:textId="77777777" w:rsidR="00F51EE7" w:rsidRPr="00B03597" w:rsidRDefault="00F51EE7" w:rsidP="00F51EE7">
            <w:r w:rsidRPr="00B03597">
              <w:t>Increase in a line of the budget exceeds $100 or 10% of the line (whichever is greater) or exceeds $10,000</w:t>
            </w:r>
            <w:r>
              <w:t>.</w:t>
            </w:r>
          </w:p>
        </w:tc>
        <w:tc>
          <w:tcPr>
            <w:tcW w:w="2515" w:type="dxa"/>
          </w:tcPr>
          <w:p w14:paraId="55AD0F94" w14:textId="77777777" w:rsidR="00F51EE7" w:rsidRPr="001F5BD7" w:rsidRDefault="00F51EE7" w:rsidP="00F51EE7">
            <w:r w:rsidRPr="001F5BD7">
              <w:t xml:space="preserve">EdGrants amendment </w:t>
            </w:r>
            <w:r w:rsidRPr="00F51EE7">
              <w:rPr>
                <w:u w:val="single"/>
              </w:rPr>
              <w:t>required.</w:t>
            </w:r>
          </w:p>
        </w:tc>
        <w:tc>
          <w:tcPr>
            <w:tcW w:w="2970" w:type="dxa"/>
          </w:tcPr>
          <w:p w14:paraId="6B3B79EE" w14:textId="77777777" w:rsidR="00F51EE7" w:rsidRPr="001B09A0" w:rsidRDefault="00F51EE7" w:rsidP="00F51EE7">
            <w:pPr>
              <w:spacing w:before="100" w:beforeAutospacing="1" w:after="100" w:afterAutospacing="1"/>
              <w:rPr>
                <w:i/>
                <w:u w:val="single"/>
              </w:rPr>
            </w:pPr>
            <w:r w:rsidRPr="001F5BD7">
              <w:t>ISA amendment</w:t>
            </w:r>
            <w:r>
              <w:t xml:space="preserve"> </w:t>
            </w:r>
            <w:r w:rsidRPr="001B09A0">
              <w:rPr>
                <w:i/>
                <w:u w:val="single"/>
              </w:rPr>
              <w:t>may be required.</w:t>
            </w:r>
          </w:p>
          <w:p w14:paraId="63C17F24" w14:textId="77777777" w:rsidR="00F51EE7" w:rsidRPr="00F51EE7" w:rsidRDefault="00F51EE7" w:rsidP="00F51EE7">
            <w:pPr>
              <w:spacing w:before="100" w:beforeAutospacing="1" w:after="100" w:afterAutospacing="1"/>
            </w:pPr>
            <w:r w:rsidRPr="00F51EE7">
              <w:t xml:space="preserve">Amendment </w:t>
            </w:r>
            <w:r>
              <w:t xml:space="preserve">is </w:t>
            </w:r>
            <w:r w:rsidRPr="00F51EE7">
              <w:rPr>
                <w:u w:val="single"/>
              </w:rPr>
              <w:t xml:space="preserve">required </w:t>
            </w:r>
            <w:r w:rsidRPr="00F51EE7">
              <w:t xml:space="preserve">when the MMARS object class ceiling has changed (i.e. AA, CC, EE etc.).  </w:t>
            </w:r>
          </w:p>
          <w:p w14:paraId="113786A3" w14:textId="77777777" w:rsidR="00F51EE7" w:rsidRPr="001F5BD7" w:rsidRDefault="00F51EE7" w:rsidP="00F51EE7">
            <w:r w:rsidRPr="001F5BD7">
              <w:t>DESE will approve the ISA amendment and grantee will process budget transfer (BGTS) in MMARS.</w:t>
            </w:r>
          </w:p>
        </w:tc>
        <w:tc>
          <w:tcPr>
            <w:tcW w:w="3155" w:type="dxa"/>
          </w:tcPr>
          <w:p w14:paraId="1A34C6AD" w14:textId="77777777" w:rsidR="00F51EE7" w:rsidRPr="001B09A0" w:rsidRDefault="00F51EE7" w:rsidP="00F51EE7">
            <w:pPr>
              <w:spacing w:before="100" w:beforeAutospacing="1" w:after="100" w:afterAutospacing="1"/>
              <w:rPr>
                <w:i/>
                <w:u w:val="single"/>
              </w:rPr>
            </w:pPr>
            <w:r w:rsidRPr="001F5BD7">
              <w:t>ISA amendment</w:t>
            </w:r>
            <w:r>
              <w:t xml:space="preserve"> </w:t>
            </w:r>
            <w:r w:rsidRPr="001B09A0">
              <w:rPr>
                <w:i/>
                <w:u w:val="single"/>
              </w:rPr>
              <w:t>may be required.</w:t>
            </w:r>
          </w:p>
          <w:p w14:paraId="75B69BCF" w14:textId="77777777" w:rsidR="00F51EE7" w:rsidRPr="001F5BD7" w:rsidRDefault="00F51EE7" w:rsidP="00F51EE7">
            <w:pPr>
              <w:spacing w:before="100" w:beforeAutospacing="1" w:after="100" w:afterAutospacing="1"/>
            </w:pPr>
            <w:r>
              <w:t>Amendment is</w:t>
            </w:r>
            <w:r w:rsidRPr="001F5BD7">
              <w:t xml:space="preserve"> </w:t>
            </w:r>
            <w:r w:rsidRPr="001F5BD7">
              <w:rPr>
                <w:u w:val="single"/>
              </w:rPr>
              <w:t>required</w:t>
            </w:r>
            <w:r w:rsidRPr="001F5BD7">
              <w:t xml:space="preserve"> when the MMARS object class ceiling has changed (i.e. AA, CC, EE etc.).  Fringe and indirect costs may need to be adjusted as well.</w:t>
            </w:r>
          </w:p>
          <w:p w14:paraId="7984408B" w14:textId="77777777" w:rsidR="00F51EE7" w:rsidRPr="001F5BD7" w:rsidRDefault="001B09A0" w:rsidP="00F51EE7">
            <w:r>
              <w:t>No budget transfer (BGTS) in MMARS, ISA paperwork needed for DESE file.</w:t>
            </w:r>
          </w:p>
        </w:tc>
      </w:tr>
      <w:tr w:rsidR="00F51EE7" w:rsidRPr="001F5BD7" w14:paraId="35A5B7DC" w14:textId="77777777" w:rsidTr="00DA4C3E">
        <w:trPr>
          <w:trHeight w:val="2060"/>
        </w:trPr>
        <w:tc>
          <w:tcPr>
            <w:tcW w:w="2700" w:type="dxa"/>
          </w:tcPr>
          <w:p w14:paraId="4605FF89" w14:textId="77777777" w:rsidR="00F51EE7" w:rsidRDefault="00F51EE7" w:rsidP="00F51EE7">
            <w:pPr>
              <w:rPr>
                <w:color w:val="FF0000"/>
                <w:highlight w:val="green"/>
              </w:rPr>
            </w:pPr>
            <w:r>
              <w:t>Second grant approved in EdGrants funded from the same account as previous grant award/ISA.</w:t>
            </w:r>
            <w:r w:rsidRPr="00B03597">
              <w:rPr>
                <w:color w:val="FF0000"/>
                <w:highlight w:val="green"/>
              </w:rPr>
              <w:t xml:space="preserve"> </w:t>
            </w:r>
          </w:p>
          <w:p w14:paraId="6F290787" w14:textId="77777777" w:rsidR="00F51EE7" w:rsidRPr="00B03597" w:rsidRDefault="00F51EE7" w:rsidP="00F51EE7">
            <w:pPr>
              <w:rPr>
                <w:color w:val="FF0000"/>
                <w:highlight w:val="green"/>
              </w:rPr>
            </w:pPr>
          </w:p>
        </w:tc>
        <w:tc>
          <w:tcPr>
            <w:tcW w:w="2515" w:type="dxa"/>
          </w:tcPr>
          <w:p w14:paraId="1412C14E" w14:textId="77777777" w:rsidR="00F51EE7" w:rsidRPr="00B03597" w:rsidRDefault="00F51EE7" w:rsidP="00F51EE7">
            <w:pPr>
              <w:rPr>
                <w:highlight w:val="green"/>
              </w:rPr>
            </w:pPr>
          </w:p>
        </w:tc>
        <w:tc>
          <w:tcPr>
            <w:tcW w:w="2970" w:type="dxa"/>
          </w:tcPr>
          <w:p w14:paraId="2E8E792C" w14:textId="77777777" w:rsidR="00F51EE7" w:rsidRDefault="00FF4E80" w:rsidP="00F51EE7">
            <w:r w:rsidRPr="00FF4E80">
              <w:rPr>
                <w:highlight w:val="yellow"/>
              </w:rPr>
              <w:t>ISA amendment not needed since a separate ISA will be executed for the 2</w:t>
            </w:r>
            <w:r w:rsidRPr="00FF4E80">
              <w:rPr>
                <w:highlight w:val="yellow"/>
                <w:vertAlign w:val="superscript"/>
              </w:rPr>
              <w:t>nd</w:t>
            </w:r>
            <w:r w:rsidRPr="00FF4E80">
              <w:rPr>
                <w:highlight w:val="yellow"/>
              </w:rPr>
              <w:t xml:space="preserve"> grant</w:t>
            </w:r>
            <w:r w:rsidR="00F51EE7" w:rsidRPr="00FF4E80">
              <w:rPr>
                <w:highlight w:val="yellow"/>
              </w:rPr>
              <w:t>.</w:t>
            </w:r>
          </w:p>
          <w:p w14:paraId="2ACB4A6D" w14:textId="77777777" w:rsidR="00F51EE7" w:rsidRDefault="00F51EE7" w:rsidP="00F51EE7"/>
          <w:p w14:paraId="53F30F56" w14:textId="77777777" w:rsidR="00F51EE7" w:rsidRPr="00DD6126" w:rsidRDefault="00FF4E80" w:rsidP="00C0261E">
            <w:r>
              <w:t>The BQ81 ceiling will be the sum of all ISAs executed under the same account.</w:t>
            </w:r>
          </w:p>
        </w:tc>
        <w:tc>
          <w:tcPr>
            <w:tcW w:w="3155" w:type="dxa"/>
          </w:tcPr>
          <w:p w14:paraId="2EA04AFB" w14:textId="77777777" w:rsidR="00FF4E80" w:rsidRDefault="00FF4E80" w:rsidP="00FF4E80">
            <w:r w:rsidRPr="00FF4E80">
              <w:rPr>
                <w:highlight w:val="yellow"/>
              </w:rPr>
              <w:t>ISA amendment not needed since a separate ISA will be executed for the 2</w:t>
            </w:r>
            <w:r w:rsidRPr="00FF4E80">
              <w:rPr>
                <w:highlight w:val="yellow"/>
                <w:vertAlign w:val="superscript"/>
              </w:rPr>
              <w:t>nd</w:t>
            </w:r>
            <w:r w:rsidRPr="00FF4E80">
              <w:rPr>
                <w:highlight w:val="yellow"/>
              </w:rPr>
              <w:t xml:space="preserve"> grant.</w:t>
            </w:r>
          </w:p>
          <w:p w14:paraId="566958DF" w14:textId="77777777" w:rsidR="00F51EE7" w:rsidRDefault="00F51EE7" w:rsidP="00F51EE7"/>
          <w:p w14:paraId="22834D1D" w14:textId="77777777" w:rsidR="00F51EE7" w:rsidRDefault="00FF4E80" w:rsidP="00FF4E80">
            <w:r>
              <w:t>The BQ88 ceiling will be the sum of all ISAs issued under the same federal program code and account.</w:t>
            </w:r>
          </w:p>
          <w:p w14:paraId="22320CCE" w14:textId="77777777" w:rsidR="00DF5B8E" w:rsidRDefault="00DF5B8E" w:rsidP="00FF4E80"/>
          <w:p w14:paraId="7522084F" w14:textId="77777777" w:rsidR="00FF4E80" w:rsidRPr="00DD6126" w:rsidRDefault="00FF4E80" w:rsidP="00FF4E80">
            <w:r>
              <w:t>The BQ89 ceiling will be the sum of all ISA budgets issued under the same account</w:t>
            </w:r>
            <w:r w:rsidR="00DF5B8E">
              <w:t xml:space="preserve"> (including all program codes)</w:t>
            </w:r>
            <w:r>
              <w:t xml:space="preserve"> for that fiscal year.</w:t>
            </w:r>
          </w:p>
        </w:tc>
      </w:tr>
      <w:tr w:rsidR="00F51EE7" w:rsidRPr="001F5BD7" w14:paraId="291155CE" w14:textId="77777777" w:rsidTr="00DA4C3E">
        <w:trPr>
          <w:trHeight w:val="1655"/>
        </w:trPr>
        <w:tc>
          <w:tcPr>
            <w:tcW w:w="2700" w:type="dxa"/>
          </w:tcPr>
          <w:p w14:paraId="318B41D3" w14:textId="77777777" w:rsidR="00F51EE7" w:rsidRPr="00B03597" w:rsidRDefault="00F51EE7" w:rsidP="00F51EE7">
            <w:r w:rsidRPr="00B03597">
              <w:t>Fiscal year budget total changes on a multi-year ISA.</w:t>
            </w:r>
          </w:p>
        </w:tc>
        <w:tc>
          <w:tcPr>
            <w:tcW w:w="2515" w:type="dxa"/>
          </w:tcPr>
          <w:p w14:paraId="4668F965" w14:textId="77777777" w:rsidR="00F51EE7" w:rsidRPr="001F5BD7" w:rsidRDefault="00F51EE7" w:rsidP="00F51EE7">
            <w:r>
              <w:t xml:space="preserve">EdGrants amendment only required if </w:t>
            </w:r>
            <w:r w:rsidRPr="00B03597">
              <w:t xml:space="preserve">budget </w:t>
            </w:r>
            <w:r>
              <w:t xml:space="preserve">line item changes </w:t>
            </w:r>
            <w:r w:rsidRPr="00B03597">
              <w:t>exceed $100 or 10% of the line (whichever is greater) or exceeds $10,000</w:t>
            </w:r>
            <w:r>
              <w:t>.</w:t>
            </w:r>
          </w:p>
        </w:tc>
        <w:tc>
          <w:tcPr>
            <w:tcW w:w="6125" w:type="dxa"/>
            <w:gridSpan w:val="2"/>
          </w:tcPr>
          <w:p w14:paraId="443464F1" w14:textId="77777777" w:rsidR="00F51EE7" w:rsidRPr="001F5BD7" w:rsidRDefault="00F51EE7" w:rsidP="00F51EE7">
            <w:pPr>
              <w:jc w:val="center"/>
            </w:pPr>
            <w:r w:rsidRPr="001F5BD7">
              <w:t xml:space="preserve">ISA amendment </w:t>
            </w:r>
            <w:r w:rsidRPr="001F5BD7">
              <w:rPr>
                <w:u w:val="single"/>
              </w:rPr>
              <w:t>required</w:t>
            </w:r>
            <w:r w:rsidR="00DF5B8E">
              <w:rPr>
                <w:u w:val="single"/>
              </w:rPr>
              <w:t xml:space="preserve"> to move funds from one fiscal to another by object class</w:t>
            </w:r>
            <w:r w:rsidR="00C0261E" w:rsidRPr="005C45F2">
              <w:t>.</w:t>
            </w:r>
          </w:p>
        </w:tc>
      </w:tr>
      <w:tr w:rsidR="00F51EE7" w14:paraId="096E6D20" w14:textId="77777777" w:rsidTr="00DA4C3E">
        <w:tc>
          <w:tcPr>
            <w:tcW w:w="2700" w:type="dxa"/>
          </w:tcPr>
          <w:p w14:paraId="19159B07" w14:textId="77777777" w:rsidR="00F51EE7" w:rsidRPr="00B03597" w:rsidRDefault="00696AEC" w:rsidP="00F51EE7">
            <w:r>
              <w:lastRenderedPageBreak/>
              <w:t xml:space="preserve">No change to grant total and/or </w:t>
            </w:r>
            <w:r w:rsidR="00F51EE7" w:rsidRPr="00B03597">
              <w:t xml:space="preserve">an increase in a line </w:t>
            </w:r>
            <w:r>
              <w:t xml:space="preserve">item </w:t>
            </w:r>
            <w:r w:rsidR="00F51EE7" w:rsidRPr="00B03597">
              <w:t xml:space="preserve">of the budget is </w:t>
            </w:r>
            <w:r w:rsidR="00F51EE7" w:rsidRPr="00B03597">
              <w:rPr>
                <w:u w:val="single"/>
              </w:rPr>
              <w:t>less</w:t>
            </w:r>
            <w:r w:rsidR="00F51EE7" w:rsidRPr="00B03597">
              <w:t xml:space="preserve"> than or equal to $100 or 10% of the line (whichever is greater) and does not exceed $10,000.</w:t>
            </w:r>
          </w:p>
        </w:tc>
        <w:tc>
          <w:tcPr>
            <w:tcW w:w="2515" w:type="dxa"/>
          </w:tcPr>
          <w:p w14:paraId="6CE91130" w14:textId="77777777" w:rsidR="00F51EE7" w:rsidRPr="001F5BD7" w:rsidRDefault="00F51EE7" w:rsidP="00F51EE7">
            <w:r w:rsidRPr="001F5BD7">
              <w:t xml:space="preserve">EdGrants amendment is </w:t>
            </w:r>
            <w:r w:rsidRPr="00696AEC">
              <w:rPr>
                <w:b/>
                <w:u w:val="single"/>
              </w:rPr>
              <w:t>not required.</w:t>
            </w:r>
          </w:p>
        </w:tc>
        <w:tc>
          <w:tcPr>
            <w:tcW w:w="2970" w:type="dxa"/>
          </w:tcPr>
          <w:p w14:paraId="444560BD" w14:textId="77777777" w:rsidR="00F51EE7" w:rsidRPr="001F5BD7" w:rsidRDefault="00696AEC" w:rsidP="00F51EE7">
            <w:pPr>
              <w:spacing w:before="100" w:beforeAutospacing="1" w:after="100" w:afterAutospacing="1"/>
            </w:pPr>
            <w:r>
              <w:t xml:space="preserve">ISA amendment </w:t>
            </w:r>
            <w:r w:rsidRPr="00696AEC">
              <w:rPr>
                <w:b/>
                <w:i/>
              </w:rPr>
              <w:t>required</w:t>
            </w:r>
            <w:r>
              <w:rPr>
                <w:b/>
                <w:i/>
              </w:rPr>
              <w:t xml:space="preserve"> only</w:t>
            </w:r>
            <w:r w:rsidRPr="00696AEC">
              <w:rPr>
                <w:b/>
                <w:i/>
              </w:rPr>
              <w:t xml:space="preserve"> if </w:t>
            </w:r>
            <w:r w:rsidR="00DF5B8E">
              <w:rPr>
                <w:b/>
                <w:i/>
              </w:rPr>
              <w:t xml:space="preserve">spending by </w:t>
            </w:r>
            <w:r w:rsidR="00F51EE7" w:rsidRPr="001F5BD7">
              <w:t xml:space="preserve"> MMARS object class ceiling has changed (i.e. AA, CC, EE etc.)</w:t>
            </w:r>
            <w:r>
              <w:t>.</w:t>
            </w:r>
          </w:p>
          <w:p w14:paraId="349D07B4" w14:textId="77777777" w:rsidR="00F51EE7" w:rsidRPr="001F5BD7" w:rsidRDefault="00F51EE7" w:rsidP="00DF5B8E">
            <w:r w:rsidRPr="001F5BD7">
              <w:t xml:space="preserve">DESE will approve the ISA amendment and grantee will </w:t>
            </w:r>
            <w:r w:rsidR="00DF5B8E">
              <w:t xml:space="preserve">prepare BGTS and </w:t>
            </w:r>
            <w:r w:rsidRPr="001F5BD7">
              <w:t xml:space="preserve">contact ANF to </w:t>
            </w:r>
            <w:r w:rsidR="00DF5B8E">
              <w:t>approve</w:t>
            </w:r>
            <w:r w:rsidRPr="001F5BD7">
              <w:t xml:space="preserve"> budget transfer (BGTS)</w:t>
            </w:r>
            <w:r w:rsidR="00DF5B8E">
              <w:t xml:space="preserve"> in MMARS</w:t>
            </w:r>
            <w:r w:rsidR="00696AEC">
              <w:t>.</w:t>
            </w:r>
          </w:p>
        </w:tc>
        <w:tc>
          <w:tcPr>
            <w:tcW w:w="3155" w:type="dxa"/>
          </w:tcPr>
          <w:p w14:paraId="073D6474" w14:textId="77777777" w:rsidR="00696AEC" w:rsidRPr="001F5BD7" w:rsidRDefault="00696AEC" w:rsidP="00696AEC">
            <w:pPr>
              <w:spacing w:before="100" w:beforeAutospacing="1" w:after="100" w:afterAutospacing="1"/>
            </w:pPr>
            <w:r w:rsidRPr="001F5BD7">
              <w:t xml:space="preserve">ISA amendment </w:t>
            </w:r>
            <w:r w:rsidRPr="00696AEC">
              <w:rPr>
                <w:b/>
                <w:i/>
              </w:rPr>
              <w:t>required</w:t>
            </w:r>
            <w:r>
              <w:rPr>
                <w:b/>
                <w:i/>
              </w:rPr>
              <w:t xml:space="preserve"> only</w:t>
            </w:r>
            <w:r w:rsidRPr="00696AEC">
              <w:rPr>
                <w:b/>
                <w:i/>
              </w:rPr>
              <w:t xml:space="preserve"> if</w:t>
            </w:r>
            <w:r>
              <w:t xml:space="preserve"> </w:t>
            </w:r>
            <w:r w:rsidRPr="001F5BD7">
              <w:t xml:space="preserve">the </w:t>
            </w:r>
            <w:r w:rsidR="00DF5B8E">
              <w:t xml:space="preserve">spending by </w:t>
            </w:r>
            <w:r w:rsidRPr="001F5BD7">
              <w:t>MMARS object class ceiling has changed (i.e. AA, CC, EE etc.)</w:t>
            </w:r>
            <w:r>
              <w:t>.</w:t>
            </w:r>
          </w:p>
          <w:p w14:paraId="5943645F" w14:textId="77777777" w:rsidR="00F51EE7" w:rsidRDefault="00696AEC" w:rsidP="00DF5B8E">
            <w:r>
              <w:t xml:space="preserve">No budget transfer (BGTS) in MMARS, ISA </w:t>
            </w:r>
            <w:r w:rsidR="00DF5B8E">
              <w:t>amendment</w:t>
            </w:r>
            <w:r>
              <w:t xml:space="preserve"> needed for DESE file.</w:t>
            </w:r>
          </w:p>
        </w:tc>
      </w:tr>
    </w:tbl>
    <w:p w14:paraId="6C5D2B94" w14:textId="77777777" w:rsidR="00797305" w:rsidRDefault="00797305" w:rsidP="001B09A0"/>
    <w:sectPr w:rsidR="00797305" w:rsidSect="00C0261E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ED179E4"/>
    <w:multiLevelType w:val="multilevel"/>
    <w:tmpl w:val="C1AC99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xNTAxMjA2NTC3MDdQ0lEKTi0uzszPAykwqwUA40781iwAAAA="/>
  </w:docVars>
  <w:rsids>
    <w:rsidRoot w:val="0065603F"/>
    <w:rsid w:val="000552AE"/>
    <w:rsid w:val="001254F6"/>
    <w:rsid w:val="00164E1E"/>
    <w:rsid w:val="001B09A0"/>
    <w:rsid w:val="001F5BD7"/>
    <w:rsid w:val="00212923"/>
    <w:rsid w:val="0022779B"/>
    <w:rsid w:val="002368B1"/>
    <w:rsid w:val="002B3B9D"/>
    <w:rsid w:val="002D6A9B"/>
    <w:rsid w:val="00304A4D"/>
    <w:rsid w:val="003B5A3A"/>
    <w:rsid w:val="00492397"/>
    <w:rsid w:val="004D12AA"/>
    <w:rsid w:val="005C45F2"/>
    <w:rsid w:val="006206BE"/>
    <w:rsid w:val="0065603F"/>
    <w:rsid w:val="00696AEC"/>
    <w:rsid w:val="00797305"/>
    <w:rsid w:val="008119E2"/>
    <w:rsid w:val="008366A6"/>
    <w:rsid w:val="009601B8"/>
    <w:rsid w:val="0096037F"/>
    <w:rsid w:val="009C3367"/>
    <w:rsid w:val="009C7BAD"/>
    <w:rsid w:val="00A06C4B"/>
    <w:rsid w:val="00AB3D56"/>
    <w:rsid w:val="00B03597"/>
    <w:rsid w:val="00B84EF7"/>
    <w:rsid w:val="00BA7DCD"/>
    <w:rsid w:val="00C0261E"/>
    <w:rsid w:val="00D627B6"/>
    <w:rsid w:val="00DA4C3E"/>
    <w:rsid w:val="00DD6126"/>
    <w:rsid w:val="00DF5B8E"/>
    <w:rsid w:val="00E67E06"/>
    <w:rsid w:val="00EC0E7D"/>
    <w:rsid w:val="00F51EE7"/>
    <w:rsid w:val="00F855D3"/>
    <w:rsid w:val="00FA141C"/>
    <w:rsid w:val="00FC2238"/>
    <w:rsid w:val="00FF4E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A13703"/>
  <w15:docId w15:val="{647A4169-7494-4E87-AE43-73F1278A7F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560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A141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141C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FC22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C223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C223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C223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C223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theme" Target="theme/theme1.xml"/><Relationship Id="rId5" Type="http://schemas.openxmlformats.org/officeDocument/2006/relationships/customXml" Target="../customXml/item5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ropOffZoneRouting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vti_RoutingExistingProperties xmlns="0a4e05da-b9bc-4326-ad73-01ef31b95567" xsi:nil="true"/>
    <_dlc_DocIdPersistId xmlns="733efe1c-5bbe-4968-87dc-d400e65c879f">true</_dlc_DocIdPersistId>
    <_dlc_DocId xmlns="733efe1c-5bbe-4968-87dc-d400e65c879f">DESE-231-66123</_dlc_DocId>
    <_dlc_DocIdUrl xmlns="733efe1c-5bbe-4968-87dc-d400e65c879f">
      <Url>https://sharepoint.doemass.org/ese/webteam/cps/_layouts/DocIdRedir.aspx?ID=DESE-231-66123</Url>
      <Description>DESE-231-66123</Description>
    </_dlc_DocIdUrl>
  </documentManagement>
</p:properti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24261BFE874874F899C38CF9C771BFF" ma:contentTypeVersion="7" ma:contentTypeDescription="Create a new document." ma:contentTypeScope="" ma:versionID="1a175f6fd76af162c8631baf02b0c7de">
  <xsd:schema xmlns:xsd="http://www.w3.org/2001/XMLSchema" xmlns:xs="http://www.w3.org/2001/XMLSchema" xmlns:p="http://schemas.microsoft.com/office/2006/metadata/properties" xmlns:ns2="0a4e05da-b9bc-4326-ad73-01ef31b95567" xmlns:ns3="733efe1c-5bbe-4968-87dc-d400e65c879f" targetNamespace="http://schemas.microsoft.com/office/2006/metadata/properties" ma:root="true" ma:fieldsID="18e3a758e1be3a571da4157f53c3d381" ns2:_="" ns3:_="">
    <xsd:import namespace="0a4e05da-b9bc-4326-ad73-01ef31b95567"/>
    <xsd:import namespace="733efe1c-5bbe-4968-87dc-d400e65c879f"/>
    <xsd:element name="properties">
      <xsd:complexType>
        <xsd:sequence>
          <xsd:element name="documentManagement">
            <xsd:complexType>
              <xsd:all>
                <xsd:element ref="ns2:_vti_RoutingExistingProperties" minOccurs="0"/>
                <xsd:element ref="ns3:_dlc_DocId" minOccurs="0"/>
                <xsd:element ref="ns3:_dlc_DocIdUrl" minOccurs="0"/>
                <xsd:element ref="ns3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4e05da-b9bc-4326-ad73-01ef31b95567" elementFormDefault="qualified">
    <xsd:import namespace="http://schemas.microsoft.com/office/2006/documentManagement/types"/>
    <xsd:import namespace="http://schemas.microsoft.com/office/infopath/2007/PartnerControls"/>
    <xsd:element name="_vti_RoutingExistingProperties" ma:index="8" nillable="true" ma:displayName="Original Properties" ma:description="" ma:hidden="true" ma:internalName="_vti_RoutingExistingPropertie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3efe1c-5bbe-4968-87dc-d400e65c879f" elementFormDefault="qualified">
    <xsd:import namespace="http://schemas.microsoft.com/office/2006/documentManagement/types"/>
    <xsd:import namespace="http://schemas.microsoft.com/office/infopath/2007/PartnerControls"/>
    <xsd:element name="_dlc_DocId" ma:index="9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10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1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BA01FE-2F6F-4669-81E6-1B52166EC12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A821E6D-3FCB-48A1-8BFF-2BD5F003C345}">
  <ds:schemaRefs>
    <ds:schemaRef ds:uri="http://schemas.microsoft.com/office/2006/metadata/properties"/>
    <ds:schemaRef ds:uri="http://schemas.microsoft.com/office/infopath/2007/PartnerControls"/>
    <ds:schemaRef ds:uri="0a4e05da-b9bc-4326-ad73-01ef31b95567"/>
    <ds:schemaRef ds:uri="733efe1c-5bbe-4968-87dc-d400e65c879f"/>
  </ds:schemaRefs>
</ds:datastoreItem>
</file>

<file path=customXml/itemProps3.xml><?xml version="1.0" encoding="utf-8"?>
<ds:datastoreItem xmlns:ds="http://schemas.openxmlformats.org/officeDocument/2006/customXml" ds:itemID="{1F222226-E4AB-4DF7-9021-9CB1B9A6BF59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2D51010E-6CC6-424B-BD06-20D1C6BB5E6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4e05da-b9bc-4326-ad73-01ef31b95567"/>
    <ds:schemaRef ds:uri="733efe1c-5bbe-4968-87dc-d400e65c879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CD28AF8E-FAE0-4019-A6FD-407DA1C878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425</Words>
  <Characters>242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ant Amendment vs ISA Amendment</vt:lpstr>
    </vt:vector>
  </TitlesOfParts>
  <Company/>
  <LinksUpToDate>false</LinksUpToDate>
  <CharactersWithSpaces>2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nt Amendment vs ISA Amendment</dc:title>
  <dc:subject/>
  <dc:creator>DESE</dc:creator>
  <cp:keywords/>
  <dc:description/>
  <cp:lastModifiedBy>Dong Zou</cp:lastModifiedBy>
  <cp:revision>4</cp:revision>
  <cp:lastPrinted>2019-03-06T21:53:00Z</cp:lastPrinted>
  <dcterms:created xsi:type="dcterms:W3CDTF">2019-05-09T17:55:00Z</dcterms:created>
  <dcterms:modified xsi:type="dcterms:W3CDTF">2020-11-24T19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tadate">
    <vt:lpwstr>Nov 24 2020</vt:lpwstr>
  </property>
</Properties>
</file>